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Вечерние курсантские байки</w:t>
      </w:r>
    </w:p>
    <w:p>
      <w:r>
        <w:pict>
          <v:rect style="width:0;height:1.5pt" o:hralign="center" o:hrstd="t" o:hr="t"/>
        </w:pict>
      </w:r>
    </w:p>
    <w:bookmarkStart w:id="20" w:name="Xc9594639190e85b39823c254dd45e35cec90bee"/>
    <w:p>
      <w:pPr>
        <w:pStyle w:val="Heading3"/>
      </w:pPr>
      <w:r>
        <w:t xml:space="preserve">Сцена 1: Пробуждение духовной основы (рассказ героя за пивом, кружка №1)</w:t>
      </w:r>
    </w:p>
    <w:p>
      <w:pPr>
        <w:pStyle w:val="FirstParagraph"/>
      </w:pPr>
      <w:r>
        <w:t xml:space="preserve">— Первый глоток — за тот день, когда всё началось, — я поднимаю кружку, вспоминая, как Ци впервые заговорила со мной.</w:t>
      </w:r>
    </w:p>
    <w:p>
      <w:pPr>
        <w:pStyle w:val="BodyText"/>
      </w:pPr>
      <w:r>
        <w:t xml:space="preserve">Утро в Долине Мглы было как всегда туманным, но в тот день туман словно шептал. Нас вывели на Луг Постижения — плато, окружённое сияющими обелисками. Каждый из нас встал на свою руну. Ветер был холоден, а ожидание — мучительно.</w:t>
      </w:r>
    </w:p>
    <w:p>
      <w:pPr>
        <w:pStyle w:val="BodyText"/>
      </w:pPr>
      <w:r>
        <w:t xml:space="preserve">Наставник Хао шагал по кругу, его голос был сух, как пыльная книга:</w:t>
      </w:r>
      <w:r>
        <w:t xml:space="preserve"> </w:t>
      </w:r>
      <w:r>
        <w:t xml:space="preserve">— Сегодня вы встретитесь с тем, кто внутри вас. Не все выдержат. Не все получат отклик.</w:t>
      </w:r>
    </w:p>
    <w:p>
      <w:pPr>
        <w:pStyle w:val="BodyText"/>
      </w:pPr>
      <w:r>
        <w:t xml:space="preserve">Я закрыл глаза. Сердце стучало. Руна под ногами засияла. Я провалился внутрь себя… и увидел её.</w:t>
      </w:r>
    </w:p>
    <w:p>
      <w:pPr>
        <w:pStyle w:val="BodyText"/>
      </w:pPr>
      <w:r>
        <w:t xml:space="preserve">Тень с крыльями из Ци, глаза — без дна, но тёплые. Она не говорила. Но я знал: это моя суть. Моя стихия — Тень. Мой путь — Скрытие и Удар.</w:t>
      </w:r>
    </w:p>
    <w:p>
      <w:pPr>
        <w:pStyle w:val="BodyText"/>
      </w:pPr>
      <w:r>
        <w:t xml:space="preserve">Когда я очнулся, на моём запястье уже пульсировала метка. Наставник молча кивнул. А кто-то рядом плакал — у него не получилось. А я… я дрожал от восторга. И, чёрт побери, от страха. Потому что теперь пути назад не было.</w:t>
      </w:r>
    </w:p>
    <w:p>
      <w:pPr>
        <w:pStyle w:val="BodyText"/>
      </w:pPr>
      <w:r>
        <w:t xml:space="preserve">— С этого момента ты — Путник Пути Тени, — сказала она в моей голове.</w:t>
      </w:r>
    </w:p>
    <w:p>
      <w:r>
        <w:pict>
          <v:rect style="width:0;height:1.5pt" o:hralign="center" o:hrstd="t" o:hr="t"/>
        </w:pict>
      </w:r>
    </w:p>
    <w:bookmarkEnd w:id="20"/>
    <w:bookmarkStart w:id="21" w:name="X93ebdabb5b7b84926d54839fc285df0e16d9824"/>
    <w:p>
      <w:pPr>
        <w:pStyle w:val="Heading3"/>
      </w:pPr>
      <w:r>
        <w:t xml:space="preserve">Сцена 2: Дуэль в Башне Обучения (рассказ героя за пивом, кружка №3)</w:t>
      </w:r>
    </w:p>
    <w:p>
      <w:pPr>
        <w:pStyle w:val="FirstParagraph"/>
      </w:pPr>
      <w:r>
        <w:t xml:space="preserve">— Вот честно, ребята… — говорю, откинувшись на лавке и глядя на игривые отблески в янтарной пене. — Я не думал, что сегодня окажусь лицом к лицу с Ино Чжи. Ну, знаете… этот парень — сплошное пламя и самоуверенность.</w:t>
      </w:r>
    </w:p>
    <w:p>
      <w:pPr>
        <w:pStyle w:val="BodyText"/>
      </w:pPr>
      <w:r>
        <w:t xml:space="preserve">Башня Обучения… Ха! Кто её так назвал — явно не участвовал в этих</w:t>
      </w:r>
      <w:r>
        <w:t xml:space="preserve"> </w:t>
      </w:r>
      <w:r>
        <w:t xml:space="preserve">“учениях”</w:t>
      </w:r>
      <w:r>
        <w:t xml:space="preserve">. Круглая арена, висящая в воздухе, словно обломок луны, ограждённая полупрозрачным куполом. Над ней — парят платформы со зрителями: ученики в разноцветных мантиях, шепчущиеся, предвкушающие зрелище. Все они словно змеи, что скользят взором, ищут, кто сегодня выживет, а кто — опозорится.</w:t>
      </w:r>
    </w:p>
    <w:p>
      <w:pPr>
        <w:pStyle w:val="BodyText"/>
      </w:pPr>
      <w:r>
        <w:t xml:space="preserve">Он стоял там, весь в красном, с медными волосами, как пылающий уголь. Янтарные глаза сверлили меня, словно уже считал, что победа — его. Его боевой жезл — с клыками какого-то огненного зверя — светился жаром, как печь в кузнице. Я почувствовал, как пальцы сжались вокруг посоха.</w:t>
      </w:r>
    </w:p>
    <w:p>
      <w:pPr>
        <w:pStyle w:val="BodyText"/>
      </w:pPr>
      <w:r>
        <w:t xml:space="preserve">— Надеюсь, ты не думаешь, что победишь только за счёт трюков, — бросил он, ухмыляясь.</w:t>
      </w:r>
    </w:p>
    <w:p>
      <w:pPr>
        <w:pStyle w:val="BodyText"/>
      </w:pPr>
      <w:r>
        <w:t xml:space="preserve">— А ты уверен, что твоё пламя сильнее моей тени? — парировал я. — Мне всегда нравились фейерверки.</w:t>
      </w:r>
    </w:p>
    <w:p>
      <w:pPr>
        <w:pStyle w:val="BodyText"/>
      </w:pPr>
      <w:r>
        <w:t xml:space="preserve">Первый удар — вспышка, как от взрыва пылающего шара Ци. Жар ударил в грудь, но Техника Обволакивающей Тени успела активироваться. Я стал неуловим, как дым над костром. Иллюзии, двойники, всё кружилось. Он бил, как кузнечный молот — яростно, громко. А я — как ветер в расселине: тихо, точно.</w:t>
      </w:r>
    </w:p>
    <w:p>
      <w:pPr>
        <w:pStyle w:val="BodyText"/>
      </w:pPr>
      <w:r>
        <w:t xml:space="preserve">В какой-то момент я оказался у него за спиной. Приземлился, чуть не выронив посох. Его Огненная Аура разрывала мои защиты, но дыхание у него сбилось. Я обошёл. Поставил жезл к его шее.</w:t>
      </w:r>
    </w:p>
    <w:p>
      <w:pPr>
        <w:pStyle w:val="BodyText"/>
      </w:pPr>
      <w:r>
        <w:t xml:space="preserve">— Достаточно! — прогремел голос с вершины Башни. — Победа.</w:t>
      </w:r>
    </w:p>
    <w:p>
      <w:pPr>
        <w:pStyle w:val="BodyText"/>
      </w:pPr>
      <w:r>
        <w:t xml:space="preserve">Ха. Я не победил его. Я переиграл. Иллюзиями, расчётом, упрямой волей. И, честно говоря, после этого я не мог заснуть. Хотя, пиво помогло.</w:t>
      </w:r>
    </w:p>
    <w:p>
      <w:r>
        <w:pict>
          <v:rect style="width:0;height:1.5pt" o:hralign="center" o:hrstd="t" o:hr="t"/>
        </w:pict>
      </w:r>
    </w:p>
    <w:bookmarkEnd w:id="21"/>
    <w:bookmarkStart w:id="22" w:name="X6d8dc2adb1dc7643219662a2cc1314f30f0db2a"/>
    <w:p>
      <w:pPr>
        <w:pStyle w:val="Heading3"/>
      </w:pPr>
      <w:r>
        <w:t xml:space="preserve">Сцена 3: Призыв духовного зверя (рассказ героя за пивом, кружка №4)</w:t>
      </w:r>
    </w:p>
    <w:p>
      <w:pPr>
        <w:pStyle w:val="FirstParagraph"/>
      </w:pPr>
      <w:r>
        <w:t xml:space="preserve">— А вот это… — я сделал долгий глоток. — Было по-настоящему страшно.</w:t>
      </w:r>
    </w:p>
    <w:p>
      <w:pPr>
        <w:pStyle w:val="BodyText"/>
      </w:pPr>
      <w:r>
        <w:t xml:space="preserve">Ритуальная Платформа в Лесу Мглы. Круг света, вокруг которого парят зеркала-сферы. Нас было пятеро — отобранные. И наставник Шуй, хмурый, как недоваренный чай.</w:t>
      </w:r>
    </w:p>
    <w:p>
      <w:pPr>
        <w:pStyle w:val="BodyText"/>
      </w:pPr>
      <w:r>
        <w:t xml:space="preserve">— Сегодня вы обретёте союзника… или сломаетесь, — сказал он.</w:t>
      </w:r>
    </w:p>
    <w:p>
      <w:pPr>
        <w:pStyle w:val="BodyText"/>
      </w:pPr>
      <w:r>
        <w:t xml:space="preserve">Я стоял на плите, в сердце которой пульсировала Ци. Заклинание Призыва требовало концентрации, абсолютной искренности. Я звал… и услышал рёв. Не снаружи — внутри.</w:t>
      </w:r>
    </w:p>
    <w:p>
      <w:pPr>
        <w:pStyle w:val="BodyText"/>
      </w:pPr>
      <w:r>
        <w:t xml:space="preserve">Из света вышел он. Волк. Но не простой. Шкура — как ожившая тень, глаза — два озера синих искр. Он смотрел на меня и ждал. Испытание — началось.</w:t>
      </w:r>
    </w:p>
    <w:p>
      <w:pPr>
        <w:pStyle w:val="BodyText"/>
      </w:pPr>
      <w:r>
        <w:t xml:space="preserve">Он метнулся, как молния. Я прыгнул в сторону, посохом отбил удар, но он растворился. Иллюзия? Нет — он изучал меня. Снова и снова. Мы сражались внутри круга, пока наши души не зазвучали в унисон.</w:t>
      </w:r>
    </w:p>
    <w:p>
      <w:pPr>
        <w:pStyle w:val="BodyText"/>
      </w:pPr>
      <w:r>
        <w:t xml:space="preserve">— Ты достойный, — сказал он. Не голосом. Сердцем.</w:t>
      </w:r>
    </w:p>
    <w:p>
      <w:pPr>
        <w:pStyle w:val="BodyText"/>
      </w:pPr>
      <w:r>
        <w:t xml:space="preserve">И вспышка. Печать, как ожог, легла на грудь. Я стоял на коленях, дрожа, и слышал, как он дышит рядом. Мой зверь. Моя тень.</w:t>
      </w:r>
    </w:p>
    <w:p>
      <w:pPr>
        <w:pStyle w:val="BodyText"/>
      </w:pPr>
      <w:r>
        <w:t xml:space="preserve">— А потом я валялся в траве и смеялся, как дурак, — говорю. — Потому что знал: я больше не один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04:09:35Z</dcterms:created>
  <dcterms:modified xsi:type="dcterms:W3CDTF">2025-08-02T04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